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resources for this usecase. For shared resourc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e4480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1:00Z</dcterms:created>
  <dcterms:modified xsi:type="dcterms:W3CDTF">2016-11-22T04:21:00Z</dcterms:modified>
</cp:coreProperties>
</file>